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7AB61" w14:textId="66E54665" w:rsidR="0008040E" w:rsidRDefault="0008040E" w:rsidP="0008040E">
      <w:pPr>
        <w:rPr>
          <w:rFonts w:ascii="Arial" w:hAnsi="Arial" w:cs="Arial"/>
          <w:b/>
          <w:sz w:val="28"/>
          <w:lang w:eastAsia="en-GB"/>
        </w:rPr>
      </w:pPr>
      <w:r>
        <w:rPr>
          <w:rFonts w:ascii="Arial" w:hAnsi="Arial" w:cs="Arial"/>
          <w:b/>
          <w:sz w:val="28"/>
          <w:lang w:eastAsia="en-GB"/>
        </w:rPr>
        <w:t>Top 10 boy’s names for England and Wales</w:t>
      </w:r>
    </w:p>
    <w:p w14:paraId="0485CDEC" w14:textId="77777777" w:rsidR="00457F00" w:rsidRDefault="00457F00" w:rsidP="00457F00"/>
    <w:tbl>
      <w:tblPr>
        <w:tblStyle w:val="TableGrid"/>
        <w:tblpPr w:leftFromText="180" w:rightFromText="180" w:vertAnchor="page" w:horzAnchor="margin" w:tblpXSpec="center" w:tblpY="2821"/>
        <w:tblW w:w="11905" w:type="dxa"/>
        <w:tblBorders>
          <w:top w:val="single" w:sz="18" w:space="0" w:color="956320"/>
          <w:left w:val="single" w:sz="18" w:space="0" w:color="956320"/>
          <w:bottom w:val="single" w:sz="18" w:space="0" w:color="956320"/>
          <w:right w:val="single" w:sz="18" w:space="0" w:color="956320"/>
          <w:insideH w:val="single" w:sz="18" w:space="0" w:color="956320"/>
          <w:insideV w:val="single" w:sz="18" w:space="0" w:color="956320"/>
        </w:tblBorders>
        <w:tblLook w:val="04A0" w:firstRow="1" w:lastRow="0" w:firstColumn="1" w:lastColumn="0" w:noHBand="0" w:noVBand="1"/>
      </w:tblPr>
      <w:tblGrid>
        <w:gridCol w:w="2364"/>
        <w:gridCol w:w="2368"/>
        <w:gridCol w:w="2439"/>
        <w:gridCol w:w="2366"/>
        <w:gridCol w:w="2368"/>
      </w:tblGrid>
      <w:tr w:rsidR="00AE4F4B" w:rsidRPr="002430CB" w14:paraId="0485CDF7" w14:textId="77777777" w:rsidTr="00034885">
        <w:trPr>
          <w:trHeight w:val="1757"/>
        </w:trPr>
        <w:tc>
          <w:tcPr>
            <w:tcW w:w="2364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0485CDED" w14:textId="6C17E33E" w:rsidR="00AE4F4B" w:rsidRDefault="0008040E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Oliver</w:t>
            </w:r>
          </w:p>
          <w:p w14:paraId="0485CDEE" w14:textId="77777777" w:rsidR="00F01289" w:rsidRPr="002430CB" w:rsidRDefault="00F01289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1</w:t>
            </w:r>
          </w:p>
        </w:tc>
        <w:tc>
          <w:tcPr>
            <w:tcW w:w="2368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0485CDEF" w14:textId="2625BD74" w:rsidR="00AE4F4B" w:rsidRDefault="0008040E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George</w:t>
            </w:r>
          </w:p>
          <w:p w14:paraId="0485CDF0" w14:textId="77777777" w:rsidR="00F01289" w:rsidRPr="002430CB" w:rsidRDefault="00F01289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2</w:t>
            </w:r>
          </w:p>
        </w:tc>
        <w:tc>
          <w:tcPr>
            <w:tcW w:w="2439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0485CDF1" w14:textId="522077EC" w:rsidR="00AE4F4B" w:rsidRDefault="0008040E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Harry</w:t>
            </w:r>
          </w:p>
          <w:p w14:paraId="0485CDF2" w14:textId="77777777" w:rsidR="00F01289" w:rsidRPr="002430CB" w:rsidRDefault="00F01289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3</w:t>
            </w:r>
          </w:p>
        </w:tc>
        <w:tc>
          <w:tcPr>
            <w:tcW w:w="2366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0485CDF3" w14:textId="789C35D8" w:rsidR="00AE4F4B" w:rsidRDefault="0008040E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Noah</w:t>
            </w:r>
          </w:p>
          <w:p w14:paraId="0485CDF4" w14:textId="77777777" w:rsidR="00F01289" w:rsidRPr="002430CB" w:rsidRDefault="00F01289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4</w:t>
            </w:r>
          </w:p>
        </w:tc>
        <w:tc>
          <w:tcPr>
            <w:tcW w:w="2368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0485CDF5" w14:textId="153A1A95" w:rsidR="00AE4F4B" w:rsidRDefault="0008040E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Jack</w:t>
            </w:r>
          </w:p>
          <w:p w14:paraId="0485CDF6" w14:textId="77777777" w:rsidR="00F01289" w:rsidRPr="002430CB" w:rsidRDefault="00F01289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5</w:t>
            </w:r>
          </w:p>
        </w:tc>
      </w:tr>
      <w:tr w:rsidR="00AE4F4B" w:rsidRPr="002430CB" w14:paraId="0485CE02" w14:textId="77777777" w:rsidTr="00034885">
        <w:trPr>
          <w:trHeight w:val="1757"/>
        </w:trPr>
        <w:tc>
          <w:tcPr>
            <w:tcW w:w="2364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0485CDF8" w14:textId="55E98392" w:rsidR="00AE4F4B" w:rsidRDefault="0008040E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Leo</w:t>
            </w:r>
          </w:p>
          <w:p w14:paraId="0485CDF9" w14:textId="77777777" w:rsidR="00F01289" w:rsidRPr="002430CB" w:rsidRDefault="00F01289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6</w:t>
            </w:r>
          </w:p>
        </w:tc>
        <w:tc>
          <w:tcPr>
            <w:tcW w:w="2368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0485CDFA" w14:textId="0D765C4C" w:rsidR="00AE4F4B" w:rsidRDefault="0008040E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Arthur</w:t>
            </w:r>
          </w:p>
          <w:p w14:paraId="0485CDFB" w14:textId="77777777" w:rsidR="00F01289" w:rsidRPr="002430CB" w:rsidRDefault="00F01289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7</w:t>
            </w:r>
          </w:p>
        </w:tc>
        <w:tc>
          <w:tcPr>
            <w:tcW w:w="2439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0485CDFC" w14:textId="7A95BAB7" w:rsidR="00AE4F4B" w:rsidRDefault="0008040E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Muhammad</w:t>
            </w:r>
          </w:p>
          <w:p w14:paraId="0485CDFD" w14:textId="77777777" w:rsidR="00F01289" w:rsidRPr="002430CB" w:rsidRDefault="00F01289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8</w:t>
            </w:r>
          </w:p>
        </w:tc>
        <w:tc>
          <w:tcPr>
            <w:tcW w:w="2366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0485CDFE" w14:textId="10112D95" w:rsidR="00AE4F4B" w:rsidRDefault="0008040E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Oscar</w:t>
            </w:r>
          </w:p>
          <w:p w14:paraId="0485CDFF" w14:textId="77777777" w:rsidR="00F01289" w:rsidRPr="002430CB" w:rsidRDefault="00F01289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9</w:t>
            </w:r>
          </w:p>
        </w:tc>
        <w:tc>
          <w:tcPr>
            <w:tcW w:w="2368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0485CE00" w14:textId="06C10F7A" w:rsidR="00AE4F4B" w:rsidRDefault="0008040E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Charlie</w:t>
            </w:r>
          </w:p>
          <w:p w14:paraId="0485CE01" w14:textId="77777777" w:rsidR="00F01289" w:rsidRPr="002430CB" w:rsidRDefault="00F01289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10</w:t>
            </w:r>
          </w:p>
        </w:tc>
      </w:tr>
      <w:tr w:rsidR="00AE4F4B" w:rsidRPr="002430CB" w14:paraId="0485CE08" w14:textId="77777777" w:rsidTr="00034885">
        <w:trPr>
          <w:trHeight w:val="461"/>
        </w:trPr>
        <w:tc>
          <w:tcPr>
            <w:tcW w:w="2364" w:type="dxa"/>
            <w:tcBorders>
              <w:top w:val="single" w:sz="6" w:space="0" w:color="024244" w:themeColor="accent2"/>
              <w:left w:val="nil"/>
              <w:bottom w:val="single" w:sz="6" w:space="0" w:color="024244" w:themeColor="accent2"/>
              <w:right w:val="nil"/>
            </w:tcBorders>
            <w:vAlign w:val="center"/>
          </w:tcPr>
          <w:p w14:paraId="0485CE03" w14:textId="77777777" w:rsidR="00AE4F4B" w:rsidRPr="002430CB" w:rsidRDefault="00AE4F4B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</w:p>
        </w:tc>
        <w:tc>
          <w:tcPr>
            <w:tcW w:w="2368" w:type="dxa"/>
            <w:tcBorders>
              <w:top w:val="single" w:sz="6" w:space="0" w:color="024244" w:themeColor="accent2"/>
              <w:left w:val="nil"/>
              <w:bottom w:val="single" w:sz="6" w:space="0" w:color="024244" w:themeColor="accent2"/>
              <w:right w:val="nil"/>
            </w:tcBorders>
            <w:vAlign w:val="center"/>
          </w:tcPr>
          <w:p w14:paraId="0485CE04" w14:textId="77777777" w:rsidR="00AE4F4B" w:rsidRPr="002430CB" w:rsidRDefault="00AE4F4B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</w:p>
        </w:tc>
        <w:tc>
          <w:tcPr>
            <w:tcW w:w="2439" w:type="dxa"/>
            <w:tcBorders>
              <w:top w:val="single" w:sz="6" w:space="0" w:color="024244" w:themeColor="accent2"/>
              <w:left w:val="nil"/>
              <w:bottom w:val="single" w:sz="6" w:space="0" w:color="024244" w:themeColor="accent2"/>
              <w:right w:val="nil"/>
            </w:tcBorders>
            <w:vAlign w:val="center"/>
          </w:tcPr>
          <w:p w14:paraId="0485CE05" w14:textId="77777777" w:rsidR="00AE4F4B" w:rsidRPr="002430CB" w:rsidRDefault="00AE4F4B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</w:p>
        </w:tc>
        <w:tc>
          <w:tcPr>
            <w:tcW w:w="2366" w:type="dxa"/>
            <w:tcBorders>
              <w:top w:val="single" w:sz="6" w:space="0" w:color="024244" w:themeColor="accent2"/>
              <w:left w:val="nil"/>
              <w:bottom w:val="single" w:sz="6" w:space="0" w:color="024244" w:themeColor="accent2"/>
              <w:right w:val="nil"/>
            </w:tcBorders>
            <w:vAlign w:val="center"/>
          </w:tcPr>
          <w:p w14:paraId="0485CE06" w14:textId="77777777" w:rsidR="00AE4F4B" w:rsidRPr="002430CB" w:rsidRDefault="00AE4F4B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</w:p>
        </w:tc>
        <w:tc>
          <w:tcPr>
            <w:tcW w:w="2368" w:type="dxa"/>
            <w:tcBorders>
              <w:top w:val="single" w:sz="6" w:space="0" w:color="024244" w:themeColor="accent2"/>
              <w:left w:val="nil"/>
              <w:bottom w:val="single" w:sz="6" w:space="0" w:color="024244" w:themeColor="accent2"/>
              <w:right w:val="nil"/>
            </w:tcBorders>
            <w:vAlign w:val="center"/>
          </w:tcPr>
          <w:p w14:paraId="0485CE07" w14:textId="77777777" w:rsidR="00AE4F4B" w:rsidRPr="002430CB" w:rsidRDefault="00AE4F4B" w:rsidP="00AE4F4B">
            <w:pPr>
              <w:jc w:val="center"/>
              <w:rPr>
                <w:rFonts w:ascii="Arial" w:hAnsi="Arial" w:cs="Arial"/>
                <w:b/>
                <w:sz w:val="40"/>
              </w:rPr>
            </w:pPr>
          </w:p>
        </w:tc>
      </w:tr>
      <w:tr w:rsidR="0008040E" w:rsidRPr="002430CB" w14:paraId="0485CE13" w14:textId="77777777" w:rsidTr="00034885">
        <w:trPr>
          <w:trHeight w:val="1757"/>
        </w:trPr>
        <w:tc>
          <w:tcPr>
            <w:tcW w:w="2364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23862F04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Oliver</w:t>
            </w:r>
          </w:p>
          <w:p w14:paraId="0485CE0A" w14:textId="6DC67B6D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1</w:t>
            </w:r>
          </w:p>
        </w:tc>
        <w:tc>
          <w:tcPr>
            <w:tcW w:w="2368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4AEC62B0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George</w:t>
            </w:r>
          </w:p>
          <w:p w14:paraId="0485CE0C" w14:textId="6992E59B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2</w:t>
            </w:r>
          </w:p>
        </w:tc>
        <w:tc>
          <w:tcPr>
            <w:tcW w:w="2439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0A66311A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Harry</w:t>
            </w:r>
          </w:p>
          <w:p w14:paraId="0485CE0E" w14:textId="0D7666C0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3</w:t>
            </w:r>
          </w:p>
        </w:tc>
        <w:tc>
          <w:tcPr>
            <w:tcW w:w="2366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35245BF8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Noah</w:t>
            </w:r>
          </w:p>
          <w:p w14:paraId="0485CE10" w14:textId="4EE90B70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4</w:t>
            </w:r>
          </w:p>
        </w:tc>
        <w:tc>
          <w:tcPr>
            <w:tcW w:w="2368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159E8076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Jack</w:t>
            </w:r>
          </w:p>
          <w:p w14:paraId="0485CE12" w14:textId="7CB2FDFD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5</w:t>
            </w:r>
          </w:p>
        </w:tc>
      </w:tr>
      <w:tr w:rsidR="0008040E" w:rsidRPr="002430CB" w14:paraId="0485CE1E" w14:textId="77777777" w:rsidTr="00034885">
        <w:trPr>
          <w:trHeight w:val="1757"/>
        </w:trPr>
        <w:tc>
          <w:tcPr>
            <w:tcW w:w="2364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5A89DDB2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Leo</w:t>
            </w:r>
          </w:p>
          <w:p w14:paraId="0485CE15" w14:textId="760AE215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6</w:t>
            </w:r>
          </w:p>
        </w:tc>
        <w:tc>
          <w:tcPr>
            <w:tcW w:w="2368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29F94B32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Arthur</w:t>
            </w:r>
          </w:p>
          <w:p w14:paraId="0485CE17" w14:textId="5BC68325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7</w:t>
            </w:r>
          </w:p>
        </w:tc>
        <w:tc>
          <w:tcPr>
            <w:tcW w:w="2439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0A183CA3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Muhammad</w:t>
            </w:r>
          </w:p>
          <w:p w14:paraId="0485CE19" w14:textId="5EDAF0E3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8</w:t>
            </w:r>
          </w:p>
        </w:tc>
        <w:tc>
          <w:tcPr>
            <w:tcW w:w="2366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1CED3ABA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Oscar</w:t>
            </w:r>
          </w:p>
          <w:p w14:paraId="0485CE1B" w14:textId="53F2AE69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9</w:t>
            </w:r>
          </w:p>
        </w:tc>
        <w:tc>
          <w:tcPr>
            <w:tcW w:w="2368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1B87B3A2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Charlie</w:t>
            </w:r>
          </w:p>
          <w:p w14:paraId="0485CE1D" w14:textId="4002FE2E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10</w:t>
            </w:r>
          </w:p>
        </w:tc>
      </w:tr>
    </w:tbl>
    <w:p w14:paraId="0485CE1F" w14:textId="366A53B6" w:rsidR="0008040E" w:rsidRDefault="0008040E" w:rsidP="00AE4F4B"/>
    <w:p w14:paraId="281A2C35" w14:textId="77777777" w:rsidR="0008040E" w:rsidRDefault="0008040E">
      <w:r>
        <w:br w:type="page"/>
      </w:r>
    </w:p>
    <w:p w14:paraId="6F38B7EE" w14:textId="140C2AB7" w:rsidR="0008040E" w:rsidRPr="00034885" w:rsidRDefault="0008040E" w:rsidP="0008040E">
      <w:pPr>
        <w:rPr>
          <w:rFonts w:ascii="Arial" w:hAnsi="Arial" w:cs="Arial"/>
          <w:b/>
          <w:sz w:val="28"/>
          <w:lang w:eastAsia="en-GB"/>
        </w:rPr>
      </w:pPr>
      <w:r>
        <w:rPr>
          <w:rFonts w:ascii="Arial" w:hAnsi="Arial" w:cs="Arial"/>
          <w:b/>
          <w:sz w:val="28"/>
          <w:lang w:eastAsia="en-GB"/>
        </w:rPr>
        <w:lastRenderedPageBreak/>
        <w:t>Top 10 girl’s names for England and Wales</w:t>
      </w:r>
    </w:p>
    <w:tbl>
      <w:tblPr>
        <w:tblStyle w:val="TableGrid"/>
        <w:tblpPr w:leftFromText="180" w:rightFromText="180" w:vertAnchor="page" w:horzAnchor="margin" w:tblpXSpec="center" w:tblpY="2821"/>
        <w:tblW w:w="11905" w:type="dxa"/>
        <w:tblBorders>
          <w:top w:val="single" w:sz="18" w:space="0" w:color="956320"/>
          <w:left w:val="single" w:sz="18" w:space="0" w:color="956320"/>
          <w:bottom w:val="single" w:sz="18" w:space="0" w:color="956320"/>
          <w:right w:val="single" w:sz="18" w:space="0" w:color="956320"/>
          <w:insideH w:val="single" w:sz="18" w:space="0" w:color="956320"/>
          <w:insideV w:val="single" w:sz="18" w:space="0" w:color="956320"/>
        </w:tblBorders>
        <w:tblLook w:val="04A0" w:firstRow="1" w:lastRow="0" w:firstColumn="1" w:lastColumn="0" w:noHBand="0" w:noVBand="1"/>
      </w:tblPr>
      <w:tblGrid>
        <w:gridCol w:w="2364"/>
        <w:gridCol w:w="2368"/>
        <w:gridCol w:w="2439"/>
        <w:gridCol w:w="2366"/>
        <w:gridCol w:w="2368"/>
      </w:tblGrid>
      <w:tr w:rsidR="0008040E" w:rsidRPr="002430CB" w14:paraId="67FA5CEA" w14:textId="77777777" w:rsidTr="00034885">
        <w:trPr>
          <w:trHeight w:val="1757"/>
        </w:trPr>
        <w:tc>
          <w:tcPr>
            <w:tcW w:w="2364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36237294" w14:textId="7A7C3622" w:rsidR="0008040E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Olivia</w:t>
            </w:r>
          </w:p>
          <w:p w14:paraId="08EF55F6" w14:textId="77777777" w:rsidR="0008040E" w:rsidRPr="002430CB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1</w:t>
            </w:r>
          </w:p>
        </w:tc>
        <w:tc>
          <w:tcPr>
            <w:tcW w:w="2368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60C168B3" w14:textId="21D2D56C" w:rsidR="0008040E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Amelia</w:t>
            </w:r>
          </w:p>
          <w:p w14:paraId="76DA8CEA" w14:textId="77777777" w:rsidR="0008040E" w:rsidRPr="002430CB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2</w:t>
            </w:r>
          </w:p>
        </w:tc>
        <w:tc>
          <w:tcPr>
            <w:tcW w:w="2439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395CF0CF" w14:textId="715BAE91" w:rsidR="0008040E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Ava</w:t>
            </w:r>
          </w:p>
          <w:p w14:paraId="3D8EFC28" w14:textId="77777777" w:rsidR="0008040E" w:rsidRPr="002430CB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3</w:t>
            </w:r>
          </w:p>
        </w:tc>
        <w:tc>
          <w:tcPr>
            <w:tcW w:w="2366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316C64E5" w14:textId="196AFDFD" w:rsidR="0008040E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Isla</w:t>
            </w:r>
          </w:p>
          <w:p w14:paraId="26678148" w14:textId="77777777" w:rsidR="0008040E" w:rsidRPr="002430CB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4</w:t>
            </w:r>
          </w:p>
        </w:tc>
        <w:tc>
          <w:tcPr>
            <w:tcW w:w="2368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6BD763B2" w14:textId="3D637B03" w:rsidR="0008040E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Emily</w:t>
            </w:r>
          </w:p>
          <w:p w14:paraId="41189AE0" w14:textId="77777777" w:rsidR="0008040E" w:rsidRPr="002430CB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5</w:t>
            </w:r>
          </w:p>
        </w:tc>
      </w:tr>
      <w:tr w:rsidR="0008040E" w:rsidRPr="002430CB" w14:paraId="3C89AC08" w14:textId="77777777" w:rsidTr="00034885">
        <w:trPr>
          <w:trHeight w:val="1757"/>
        </w:trPr>
        <w:tc>
          <w:tcPr>
            <w:tcW w:w="2364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0ACB592C" w14:textId="16BA04BE" w:rsidR="0008040E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Mia</w:t>
            </w:r>
          </w:p>
          <w:p w14:paraId="3628B07F" w14:textId="77777777" w:rsidR="0008040E" w:rsidRPr="002430CB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6</w:t>
            </w:r>
          </w:p>
        </w:tc>
        <w:tc>
          <w:tcPr>
            <w:tcW w:w="2368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5207C4DD" w14:textId="68ACF4DE" w:rsidR="0008040E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Isabella</w:t>
            </w:r>
          </w:p>
          <w:p w14:paraId="0F182C21" w14:textId="77777777" w:rsidR="0008040E" w:rsidRPr="002430CB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7</w:t>
            </w:r>
          </w:p>
        </w:tc>
        <w:tc>
          <w:tcPr>
            <w:tcW w:w="2439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2D61994C" w14:textId="38792B61" w:rsidR="0008040E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Sophia</w:t>
            </w:r>
          </w:p>
          <w:p w14:paraId="1442D200" w14:textId="77777777" w:rsidR="0008040E" w:rsidRPr="002430CB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8</w:t>
            </w:r>
          </w:p>
        </w:tc>
        <w:tc>
          <w:tcPr>
            <w:tcW w:w="2366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627F1839" w14:textId="1BFC39CC" w:rsidR="0008040E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Ella</w:t>
            </w:r>
          </w:p>
          <w:p w14:paraId="40D134D3" w14:textId="77777777" w:rsidR="0008040E" w:rsidRPr="002430CB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9</w:t>
            </w:r>
          </w:p>
        </w:tc>
        <w:tc>
          <w:tcPr>
            <w:tcW w:w="2368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34E44EA1" w14:textId="4B90CE74" w:rsidR="0008040E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Grace</w:t>
            </w:r>
          </w:p>
          <w:p w14:paraId="35A9575F" w14:textId="77777777" w:rsidR="0008040E" w:rsidRPr="002430CB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10</w:t>
            </w:r>
          </w:p>
        </w:tc>
      </w:tr>
      <w:tr w:rsidR="0008040E" w:rsidRPr="002430CB" w14:paraId="2E5F2F12" w14:textId="77777777" w:rsidTr="00034885">
        <w:trPr>
          <w:trHeight w:val="461"/>
        </w:trPr>
        <w:tc>
          <w:tcPr>
            <w:tcW w:w="2364" w:type="dxa"/>
            <w:tcBorders>
              <w:top w:val="single" w:sz="6" w:space="0" w:color="024244" w:themeColor="accent2"/>
              <w:left w:val="nil"/>
              <w:bottom w:val="single" w:sz="6" w:space="0" w:color="024244" w:themeColor="accent2"/>
              <w:right w:val="nil"/>
            </w:tcBorders>
            <w:vAlign w:val="center"/>
          </w:tcPr>
          <w:p w14:paraId="0899848E" w14:textId="77777777" w:rsidR="0008040E" w:rsidRPr="002430CB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</w:p>
        </w:tc>
        <w:tc>
          <w:tcPr>
            <w:tcW w:w="2368" w:type="dxa"/>
            <w:tcBorders>
              <w:top w:val="single" w:sz="6" w:space="0" w:color="024244" w:themeColor="accent2"/>
              <w:left w:val="nil"/>
              <w:bottom w:val="single" w:sz="6" w:space="0" w:color="024244" w:themeColor="accent2"/>
              <w:right w:val="nil"/>
            </w:tcBorders>
            <w:vAlign w:val="center"/>
          </w:tcPr>
          <w:p w14:paraId="047EE04E" w14:textId="77777777" w:rsidR="0008040E" w:rsidRPr="002430CB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</w:p>
        </w:tc>
        <w:tc>
          <w:tcPr>
            <w:tcW w:w="2439" w:type="dxa"/>
            <w:tcBorders>
              <w:top w:val="single" w:sz="6" w:space="0" w:color="024244" w:themeColor="accent2"/>
              <w:left w:val="nil"/>
              <w:bottom w:val="single" w:sz="6" w:space="0" w:color="024244" w:themeColor="accent2"/>
              <w:right w:val="nil"/>
            </w:tcBorders>
            <w:vAlign w:val="center"/>
          </w:tcPr>
          <w:p w14:paraId="126FC3F7" w14:textId="77777777" w:rsidR="0008040E" w:rsidRPr="002430CB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</w:p>
        </w:tc>
        <w:tc>
          <w:tcPr>
            <w:tcW w:w="2366" w:type="dxa"/>
            <w:tcBorders>
              <w:top w:val="single" w:sz="6" w:space="0" w:color="024244" w:themeColor="accent2"/>
              <w:left w:val="nil"/>
              <w:bottom w:val="single" w:sz="6" w:space="0" w:color="024244" w:themeColor="accent2"/>
              <w:right w:val="nil"/>
            </w:tcBorders>
            <w:vAlign w:val="center"/>
          </w:tcPr>
          <w:p w14:paraId="64BD93F9" w14:textId="77777777" w:rsidR="0008040E" w:rsidRPr="002430CB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</w:p>
        </w:tc>
        <w:tc>
          <w:tcPr>
            <w:tcW w:w="2368" w:type="dxa"/>
            <w:tcBorders>
              <w:top w:val="single" w:sz="6" w:space="0" w:color="024244" w:themeColor="accent2"/>
              <w:left w:val="nil"/>
              <w:bottom w:val="single" w:sz="6" w:space="0" w:color="024244" w:themeColor="accent2"/>
              <w:right w:val="nil"/>
            </w:tcBorders>
            <w:vAlign w:val="center"/>
          </w:tcPr>
          <w:p w14:paraId="57E2AEF7" w14:textId="77777777" w:rsidR="0008040E" w:rsidRPr="002430CB" w:rsidRDefault="0008040E" w:rsidP="007A12DD">
            <w:pPr>
              <w:jc w:val="center"/>
              <w:rPr>
                <w:rFonts w:ascii="Arial" w:hAnsi="Arial" w:cs="Arial"/>
                <w:b/>
                <w:sz w:val="40"/>
              </w:rPr>
            </w:pPr>
          </w:p>
        </w:tc>
      </w:tr>
      <w:tr w:rsidR="0008040E" w:rsidRPr="002430CB" w14:paraId="04AA5DE4" w14:textId="77777777" w:rsidTr="00034885">
        <w:trPr>
          <w:trHeight w:val="1757"/>
        </w:trPr>
        <w:tc>
          <w:tcPr>
            <w:tcW w:w="2364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46612CAA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Olivia</w:t>
            </w:r>
          </w:p>
          <w:p w14:paraId="7ACD8260" w14:textId="18FB433D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1</w:t>
            </w:r>
          </w:p>
        </w:tc>
        <w:tc>
          <w:tcPr>
            <w:tcW w:w="2368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49AEC10B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Amelia</w:t>
            </w:r>
          </w:p>
          <w:p w14:paraId="28A7C764" w14:textId="5030A022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2</w:t>
            </w:r>
          </w:p>
        </w:tc>
        <w:tc>
          <w:tcPr>
            <w:tcW w:w="2439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558DE216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Ava</w:t>
            </w:r>
          </w:p>
          <w:p w14:paraId="56E27414" w14:textId="3F2744C7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3</w:t>
            </w:r>
          </w:p>
        </w:tc>
        <w:tc>
          <w:tcPr>
            <w:tcW w:w="2366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1CD838E6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Isla</w:t>
            </w:r>
          </w:p>
          <w:p w14:paraId="3FE98A6B" w14:textId="2E0B9025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4</w:t>
            </w:r>
          </w:p>
        </w:tc>
        <w:tc>
          <w:tcPr>
            <w:tcW w:w="2368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49B5B905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Emily</w:t>
            </w:r>
          </w:p>
          <w:p w14:paraId="4B974121" w14:textId="5B87DE3D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5</w:t>
            </w:r>
          </w:p>
        </w:tc>
      </w:tr>
      <w:tr w:rsidR="0008040E" w:rsidRPr="002430CB" w14:paraId="106195AC" w14:textId="77777777" w:rsidTr="00034885">
        <w:trPr>
          <w:trHeight w:val="1757"/>
        </w:trPr>
        <w:tc>
          <w:tcPr>
            <w:tcW w:w="2364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0795E00B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Mia</w:t>
            </w:r>
          </w:p>
          <w:p w14:paraId="4508FB4A" w14:textId="1BC0AF0F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6</w:t>
            </w:r>
          </w:p>
        </w:tc>
        <w:tc>
          <w:tcPr>
            <w:tcW w:w="2368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47200313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Isabella</w:t>
            </w:r>
          </w:p>
          <w:p w14:paraId="1C665BE8" w14:textId="3222D6C8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7</w:t>
            </w:r>
          </w:p>
        </w:tc>
        <w:tc>
          <w:tcPr>
            <w:tcW w:w="2439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10B43208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Sophia</w:t>
            </w:r>
          </w:p>
          <w:p w14:paraId="49F1EE66" w14:textId="6BF01FAA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8</w:t>
            </w:r>
          </w:p>
        </w:tc>
        <w:tc>
          <w:tcPr>
            <w:tcW w:w="2366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54A425AA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Ella</w:t>
            </w:r>
          </w:p>
          <w:p w14:paraId="5E628345" w14:textId="3845C6B2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9</w:t>
            </w:r>
          </w:p>
        </w:tc>
        <w:tc>
          <w:tcPr>
            <w:tcW w:w="2368" w:type="dxa"/>
            <w:tcBorders>
              <w:top w:val="single" w:sz="6" w:space="0" w:color="024244" w:themeColor="accent2"/>
              <w:left w:val="single" w:sz="6" w:space="0" w:color="024244" w:themeColor="accent2"/>
              <w:bottom w:val="single" w:sz="6" w:space="0" w:color="024244" w:themeColor="accent2"/>
              <w:right w:val="single" w:sz="6" w:space="0" w:color="024244" w:themeColor="accent2"/>
            </w:tcBorders>
            <w:vAlign w:val="center"/>
          </w:tcPr>
          <w:p w14:paraId="419B72F1" w14:textId="77777777" w:rsidR="0008040E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Grace</w:t>
            </w:r>
          </w:p>
          <w:p w14:paraId="76A0C2E4" w14:textId="03956045" w:rsidR="0008040E" w:rsidRPr="002430CB" w:rsidRDefault="0008040E" w:rsidP="0008040E">
            <w:pPr>
              <w:jc w:val="center"/>
              <w:rPr>
                <w:rFonts w:ascii="Arial" w:hAnsi="Arial" w:cs="Arial"/>
                <w:b/>
                <w:sz w:val="40"/>
              </w:rPr>
            </w:pPr>
            <w:r>
              <w:rPr>
                <w:rFonts w:ascii="Arial" w:hAnsi="Arial" w:cs="Arial"/>
                <w:b/>
                <w:sz w:val="40"/>
              </w:rPr>
              <w:t>10</w:t>
            </w:r>
          </w:p>
        </w:tc>
      </w:tr>
    </w:tbl>
    <w:p w14:paraId="1C742234" w14:textId="77777777" w:rsidR="0008040E" w:rsidRPr="00457F00" w:rsidRDefault="0008040E" w:rsidP="00AE4F4B"/>
    <w:sectPr w:rsidR="0008040E" w:rsidRPr="00457F00" w:rsidSect="00034885">
      <w:headerReference w:type="default" r:id="rId10"/>
      <w:footerReference w:type="default" r:id="rId11"/>
      <w:pgSz w:w="16838" w:h="11906" w:orient="landscape"/>
      <w:pgMar w:top="1701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5CE22" w14:textId="77777777" w:rsidR="00A12FC0" w:rsidRDefault="00A12FC0" w:rsidP="002430CB">
      <w:pPr>
        <w:spacing w:after="0"/>
      </w:pPr>
      <w:r>
        <w:separator/>
      </w:r>
    </w:p>
  </w:endnote>
  <w:endnote w:type="continuationSeparator" w:id="0">
    <w:p w14:paraId="0485CE23" w14:textId="77777777" w:rsidR="00A12FC0" w:rsidRDefault="00A12FC0" w:rsidP="002430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4525F" w14:textId="7C720244" w:rsidR="00034885" w:rsidRPr="00034885" w:rsidRDefault="00034885" w:rsidP="00034885">
    <w:pPr>
      <w:jc w:val="right"/>
      <w:rPr>
        <w:rFonts w:ascii="Arial" w:hAnsi="Arial" w:cs="Arial"/>
        <w:bCs/>
        <w:i/>
        <w:iCs/>
        <w:sz w:val="28"/>
        <w:lang w:eastAsia="en-GB"/>
      </w:rPr>
    </w:pPr>
    <w:r w:rsidRPr="00034885">
      <w:rPr>
        <w:rFonts w:ascii="Arial" w:hAnsi="Arial" w:cs="Arial"/>
        <w:bCs/>
        <w:i/>
        <w:iCs/>
        <w:szCs w:val="18"/>
        <w:lang w:eastAsia="en-GB"/>
      </w:rPr>
      <w:t>Source: ONS (201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5CE20" w14:textId="77777777" w:rsidR="00A12FC0" w:rsidRDefault="00A12FC0" w:rsidP="002430CB">
      <w:pPr>
        <w:spacing w:after="0"/>
      </w:pPr>
      <w:r>
        <w:separator/>
      </w:r>
    </w:p>
  </w:footnote>
  <w:footnote w:type="continuationSeparator" w:id="0">
    <w:p w14:paraId="0485CE21" w14:textId="77777777" w:rsidR="00A12FC0" w:rsidRDefault="00A12FC0" w:rsidP="002430C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5CE24" w14:textId="77777777" w:rsidR="002430CB" w:rsidRDefault="002430CB" w:rsidP="002430CB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0485CE26" wp14:editId="70475AC4">
          <wp:simplePos x="0" y="0"/>
          <wp:positionH relativeFrom="margin">
            <wp:align>right</wp:align>
          </wp:positionH>
          <wp:positionV relativeFrom="paragraph">
            <wp:posOffset>-116840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85CE28" wp14:editId="5AF573F7">
              <wp:simplePos x="0" y="0"/>
              <wp:positionH relativeFrom="page">
                <wp:posOffset>0</wp:posOffset>
              </wp:positionH>
              <wp:positionV relativeFrom="paragraph">
                <wp:posOffset>-449580</wp:posOffset>
              </wp:positionV>
              <wp:extent cx="108216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821600" cy="900000"/>
                      </a:xfrm>
                      <a:prstGeom prst="rect">
                        <a:avLst/>
                      </a:prstGeom>
                      <a:solidFill>
                        <a:srgbClr val="E89431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485CE2B" w14:textId="1782EC03" w:rsidR="002430CB" w:rsidRPr="002739D8" w:rsidRDefault="00F344D0" w:rsidP="004A4173">
                          <w:pPr>
                            <w:tabs>
                              <w:tab w:val="right" w:pos="426"/>
                            </w:tabs>
                            <w:spacing w:after="0"/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</w:t>
                          </w:r>
                          <w:r w:rsidR="00693077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4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08040E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Top 10</w:t>
                          </w:r>
                          <w:r w:rsidR="002430CB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names</w:t>
                          </w:r>
                          <w:r w:rsidR="002430CB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2430CB"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693077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8 Algorithm design and problem solving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485CE28" id="Rectangle 11" o:spid="_x0000_s1026" style="position:absolute;margin-left:0;margin-top:-35.4pt;width:852.1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" fillcolor="#e89431" stroked="f">
              <v:fill opacity="64764f"/>
              <v:textbox inset=",,,2mm">
                <w:txbxContent>
                  <w:p w14:paraId="0485CE2B" w14:textId="1782EC03" w:rsidR="002430CB" w:rsidRPr="002739D8" w:rsidRDefault="00F344D0" w:rsidP="004A4173">
                    <w:pPr>
                      <w:tabs>
                        <w:tab w:val="right" w:pos="426"/>
                      </w:tabs>
                      <w:spacing w:after="0"/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</w:t>
                    </w:r>
                    <w:r w:rsidR="00693077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4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08040E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Top 10</w:t>
                    </w:r>
                    <w:r w:rsidR="002430CB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names</w:t>
                    </w:r>
                    <w:r w:rsidR="002430CB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2430CB"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693077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8 Algorithm design and problem solving</w:t>
                    </w:r>
                  </w:p>
                </w:txbxContent>
              </v:textbox>
              <w10:wrap anchorx="page"/>
            </v:rect>
          </w:pict>
        </mc:Fallback>
      </mc:AlternateContent>
    </w:r>
    <w:r>
      <w:tab/>
    </w:r>
    <w:r>
      <w:tab/>
    </w:r>
  </w:p>
  <w:p w14:paraId="0485CE25" w14:textId="77777777" w:rsidR="002430CB" w:rsidRDefault="002430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F548A9"/>
    <w:multiLevelType w:val="hybridMultilevel"/>
    <w:tmpl w:val="6D12BD66"/>
    <w:lvl w:ilvl="0" w:tplc="A1001D10">
      <w:start w:val="1"/>
      <w:numFmt w:val="bullet"/>
      <w:pStyle w:val="Bulletstyl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C36093"/>
    <w:multiLevelType w:val="multilevel"/>
    <w:tmpl w:val="40067F96"/>
    <w:styleLink w:val="Style1"/>
    <w:lvl w:ilvl="0">
      <w:start w:val="1"/>
      <w:numFmt w:val="bullet"/>
      <w:lvlText w:val=""/>
      <w:lvlJc w:val="left"/>
      <w:pPr>
        <w:tabs>
          <w:tab w:val="num" w:pos="1871"/>
        </w:tabs>
        <w:ind w:left="851" w:hanging="851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tabs>
          <w:tab w:val="num" w:pos="2914"/>
        </w:tabs>
        <w:ind w:left="1758" w:hanging="90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634"/>
        </w:tabs>
        <w:ind w:left="363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354"/>
        </w:tabs>
        <w:ind w:left="435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074"/>
        </w:tabs>
        <w:ind w:left="5074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794"/>
        </w:tabs>
        <w:ind w:left="579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514"/>
        </w:tabs>
        <w:ind w:left="651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234"/>
        </w:tabs>
        <w:ind w:left="723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954"/>
        </w:tabs>
        <w:ind w:left="795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DU0tLCwMLA0sTBT0lEKTi0uzszPAykwqgUAjmWd1iwAAAA="/>
  </w:docVars>
  <w:rsids>
    <w:rsidRoot w:val="00457F00"/>
    <w:rsid w:val="0002456C"/>
    <w:rsid w:val="00034885"/>
    <w:rsid w:val="00037FDC"/>
    <w:rsid w:val="0008040E"/>
    <w:rsid w:val="001205BF"/>
    <w:rsid w:val="00133E28"/>
    <w:rsid w:val="001F60AA"/>
    <w:rsid w:val="002430CB"/>
    <w:rsid w:val="002D45CA"/>
    <w:rsid w:val="00367743"/>
    <w:rsid w:val="0037184A"/>
    <w:rsid w:val="003B07D0"/>
    <w:rsid w:val="00457F00"/>
    <w:rsid w:val="004A4173"/>
    <w:rsid w:val="00510C73"/>
    <w:rsid w:val="00517C9D"/>
    <w:rsid w:val="006469BF"/>
    <w:rsid w:val="00662C1E"/>
    <w:rsid w:val="00693077"/>
    <w:rsid w:val="006A2569"/>
    <w:rsid w:val="007400FC"/>
    <w:rsid w:val="0081240A"/>
    <w:rsid w:val="0085691E"/>
    <w:rsid w:val="008B0F4E"/>
    <w:rsid w:val="009307DB"/>
    <w:rsid w:val="009405DF"/>
    <w:rsid w:val="0095781A"/>
    <w:rsid w:val="00971062"/>
    <w:rsid w:val="00986FA5"/>
    <w:rsid w:val="009C0E02"/>
    <w:rsid w:val="00A12FC0"/>
    <w:rsid w:val="00A8583F"/>
    <w:rsid w:val="00AA7C9E"/>
    <w:rsid w:val="00AB74AE"/>
    <w:rsid w:val="00AE4F4B"/>
    <w:rsid w:val="00B562F2"/>
    <w:rsid w:val="00BD0586"/>
    <w:rsid w:val="00C20E08"/>
    <w:rsid w:val="00D11C2C"/>
    <w:rsid w:val="00D96F3D"/>
    <w:rsid w:val="00DB7345"/>
    <w:rsid w:val="00F01289"/>
    <w:rsid w:val="00F344D0"/>
    <w:rsid w:val="00F92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485CDEB"/>
  <w15:chartTrackingRefBased/>
  <w15:docId w15:val="{EDF50F95-B403-4FC8-97D0-85CF2441F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GB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4885"/>
    <w:rPr>
      <w:rFonts w:asciiTheme="minorHAnsi" w:hAnsiTheme="minorHAnsi"/>
    </w:rPr>
  </w:style>
  <w:style w:type="paragraph" w:styleId="Heading1">
    <w:name w:val="heading 1"/>
    <w:aliases w:val="Yellow head"/>
    <w:basedOn w:val="Normal"/>
    <w:next w:val="Ipswichtext"/>
    <w:link w:val="Heading1Char"/>
    <w:uiPriority w:val="9"/>
    <w:qFormat/>
    <w:rsid w:val="009405DF"/>
    <w:pPr>
      <w:keepNext/>
      <w:keepLines/>
      <w:spacing w:before="240" w:after="0"/>
      <w:outlineLvl w:val="0"/>
    </w:pPr>
    <w:rPr>
      <w:rFonts w:eastAsiaTheme="majorEastAsia" w:cstheme="majorBidi"/>
      <w:color w:val="F6690A" w:themeColor="accent1" w:themeShade="BF"/>
      <w:sz w:val="32"/>
      <w:szCs w:val="32"/>
    </w:rPr>
  </w:style>
  <w:style w:type="paragraph" w:styleId="Heading2">
    <w:name w:val="heading 2"/>
    <w:aliases w:val="Green subhead"/>
    <w:basedOn w:val="Normal"/>
    <w:next w:val="Normal"/>
    <w:link w:val="Heading2Char"/>
    <w:autoRedefine/>
    <w:uiPriority w:val="9"/>
    <w:unhideWhenUsed/>
    <w:qFormat/>
    <w:rsid w:val="009C0E02"/>
    <w:pPr>
      <w:keepNext/>
      <w:keepLines/>
      <w:tabs>
        <w:tab w:val="left" w:pos="426"/>
        <w:tab w:val="left" w:pos="851"/>
        <w:tab w:val="left" w:pos="1276"/>
        <w:tab w:val="left" w:pos="1701"/>
        <w:tab w:val="right" w:pos="8931"/>
      </w:tabs>
      <w:spacing w:before="120"/>
      <w:outlineLvl w:val="1"/>
    </w:pPr>
    <w:rPr>
      <w:rFonts w:eastAsiaTheme="majorEastAsia" w:cstheme="majorBidi"/>
      <w:color w:val="013132" w:themeColor="accent2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pswichtext">
    <w:name w:val="Ipswich text"/>
    <w:basedOn w:val="Normal"/>
    <w:link w:val="IpswichtextChar"/>
    <w:qFormat/>
    <w:rsid w:val="00A8583F"/>
    <w:pPr>
      <w:tabs>
        <w:tab w:val="right" w:pos="4678"/>
        <w:tab w:val="left" w:pos="5245"/>
      </w:tabs>
    </w:pPr>
    <w:rPr>
      <w:rFonts w:eastAsia="SimSun"/>
      <w:bCs/>
      <w:lang w:eastAsia="zh-CN"/>
    </w:rPr>
  </w:style>
  <w:style w:type="character" w:customStyle="1" w:styleId="IpswichtextChar">
    <w:name w:val="Ipswich text Char"/>
    <w:basedOn w:val="DefaultParagraphFont"/>
    <w:link w:val="Ipswichtext"/>
    <w:rsid w:val="00A8583F"/>
    <w:rPr>
      <w:rFonts w:ascii="Calibri" w:eastAsia="SimSun" w:hAnsi="Calibri"/>
      <w:bCs/>
      <w:lang w:eastAsia="zh-CN"/>
    </w:rPr>
  </w:style>
  <w:style w:type="paragraph" w:customStyle="1" w:styleId="IpsHeading1">
    <w:name w:val="Ips Heading 1"/>
    <w:basedOn w:val="Normal"/>
    <w:next w:val="Normal"/>
    <w:link w:val="IpsHeading1Char"/>
    <w:rsid w:val="00510C73"/>
    <w:rPr>
      <w:b/>
      <w:bCs/>
      <w:noProof/>
      <w:sz w:val="36"/>
      <w:szCs w:val="36"/>
      <w:lang w:eastAsia="zh-CN"/>
    </w:rPr>
  </w:style>
  <w:style w:type="character" w:customStyle="1" w:styleId="IpsHeading1Char">
    <w:name w:val="Ips Heading 1 Char"/>
    <w:link w:val="IpsHeading1"/>
    <w:rsid w:val="00510C73"/>
    <w:rPr>
      <w:rFonts w:ascii="Calibri" w:hAnsi="Calibri"/>
      <w:b/>
      <w:bCs/>
      <w:noProof/>
      <w:sz w:val="36"/>
      <w:szCs w:val="36"/>
      <w:lang w:eastAsia="zh-CN"/>
    </w:rPr>
  </w:style>
  <w:style w:type="paragraph" w:customStyle="1" w:styleId="IpsHeading2">
    <w:name w:val="Ips Heading 2"/>
    <w:basedOn w:val="Normal"/>
    <w:next w:val="Normal"/>
    <w:link w:val="IpsHeading2Char"/>
    <w:rsid w:val="00510C73"/>
    <w:pPr>
      <w:tabs>
        <w:tab w:val="right" w:pos="4678"/>
        <w:tab w:val="left" w:pos="5245"/>
      </w:tabs>
    </w:pPr>
    <w:rPr>
      <w:rFonts w:eastAsia="SimSun"/>
      <w:b/>
      <w:bCs/>
      <w:sz w:val="28"/>
      <w:szCs w:val="28"/>
      <w:lang w:eastAsia="zh-CN"/>
    </w:rPr>
  </w:style>
  <w:style w:type="character" w:customStyle="1" w:styleId="IpsHeading2Char">
    <w:name w:val="Ips Heading 2 Char"/>
    <w:link w:val="IpsHeading2"/>
    <w:rsid w:val="00510C73"/>
    <w:rPr>
      <w:rFonts w:ascii="Calibri" w:eastAsia="SimSun" w:hAnsi="Calibri"/>
      <w:b/>
      <w:bCs/>
      <w:sz w:val="28"/>
      <w:szCs w:val="28"/>
      <w:lang w:eastAsia="zh-CN"/>
    </w:rPr>
  </w:style>
  <w:style w:type="numbering" w:customStyle="1" w:styleId="Style1">
    <w:name w:val="Style1"/>
    <w:uiPriority w:val="99"/>
    <w:rsid w:val="0081240A"/>
    <w:pPr>
      <w:numPr>
        <w:numId w:val="1"/>
      </w:numPr>
    </w:pPr>
  </w:style>
  <w:style w:type="paragraph" w:customStyle="1" w:styleId="PGChapterHead">
    <w:name w:val="PG Chapter Head"/>
    <w:basedOn w:val="Ipswichtext"/>
    <w:qFormat/>
    <w:rsid w:val="00517C9D"/>
    <w:rPr>
      <w:sz w:val="48"/>
      <w:szCs w:val="24"/>
    </w:rPr>
  </w:style>
  <w:style w:type="paragraph" w:customStyle="1" w:styleId="StyleListParagraphLatinArial11ptLeft075cmHangin">
    <w:name w:val="Style List Paragraph + (Latin) Arial 11 pt Left:  0.75 cm Hangin..."/>
    <w:basedOn w:val="ListParagraph"/>
    <w:rsid w:val="00AA7C9E"/>
    <w:pPr>
      <w:spacing w:after="0"/>
      <w:ind w:left="851" w:hanging="425"/>
    </w:pPr>
    <w:rPr>
      <w:rFonts w:ascii="Arial" w:eastAsia="Times New Roman" w:hAnsi="Arial" w:cs="Times New Roman"/>
      <w:szCs w:val="20"/>
      <w:lang w:eastAsia="zh-CN"/>
    </w:rPr>
  </w:style>
  <w:style w:type="paragraph" w:styleId="ListParagraph">
    <w:name w:val="List Paragraph"/>
    <w:basedOn w:val="Normal"/>
    <w:uiPriority w:val="34"/>
    <w:qFormat/>
    <w:rsid w:val="00AA7C9E"/>
    <w:pPr>
      <w:ind w:left="720"/>
      <w:contextualSpacing/>
    </w:pPr>
  </w:style>
  <w:style w:type="character" w:customStyle="1" w:styleId="Italic">
    <w:name w:val="Italic"/>
    <w:basedOn w:val="IpswichtextChar"/>
    <w:uiPriority w:val="1"/>
    <w:qFormat/>
    <w:rsid w:val="009405DF"/>
    <w:rPr>
      <w:rFonts w:ascii="Calibri" w:eastAsia="SimSun" w:hAnsi="Calibri"/>
      <w:bCs/>
      <w:i/>
      <w:lang w:eastAsia="en-US"/>
    </w:rPr>
  </w:style>
  <w:style w:type="paragraph" w:customStyle="1" w:styleId="RedChapterHead">
    <w:name w:val="Red Chapter Head"/>
    <w:basedOn w:val="Normal"/>
    <w:next w:val="BlueChaptertitle"/>
    <w:link w:val="RedChapterHeadChar"/>
    <w:autoRedefine/>
    <w:qFormat/>
    <w:rsid w:val="009C0E02"/>
    <w:pPr>
      <w:tabs>
        <w:tab w:val="left" w:pos="426"/>
        <w:tab w:val="left" w:pos="851"/>
        <w:tab w:val="left" w:pos="1276"/>
        <w:tab w:val="left" w:pos="1701"/>
        <w:tab w:val="right" w:pos="4678"/>
        <w:tab w:val="left" w:pos="5245"/>
        <w:tab w:val="right" w:pos="8931"/>
      </w:tabs>
    </w:pPr>
    <w:rPr>
      <w:rFonts w:eastAsia="SimSun"/>
      <w:bCs/>
      <w:color w:val="C00000"/>
      <w:sz w:val="48"/>
      <w:szCs w:val="24"/>
      <w:lang w:eastAsia="zh-CN"/>
    </w:rPr>
  </w:style>
  <w:style w:type="character" w:customStyle="1" w:styleId="RedChapterHeadChar">
    <w:name w:val="Red Chapter Head Char"/>
    <w:basedOn w:val="DefaultParagraphFont"/>
    <w:link w:val="RedChapterHead"/>
    <w:rsid w:val="009C0E02"/>
    <w:rPr>
      <w:rFonts w:eastAsia="SimSun"/>
      <w:bCs/>
      <w:color w:val="C00000"/>
      <w:sz w:val="48"/>
      <w:szCs w:val="24"/>
      <w:lang w:eastAsia="zh-CN"/>
    </w:rPr>
  </w:style>
  <w:style w:type="paragraph" w:customStyle="1" w:styleId="BlueChaptertitle">
    <w:name w:val="Blue Chapter title"/>
    <w:next w:val="Heading1"/>
    <w:link w:val="BlueChaptertitleChar"/>
    <w:qFormat/>
    <w:rsid w:val="009405DF"/>
    <w:rPr>
      <w:rFonts w:eastAsia="SimSun"/>
      <w:bCs/>
      <w:color w:val="071A11" w:themeColor="text2" w:themeShade="BF"/>
      <w:sz w:val="40"/>
      <w:szCs w:val="40"/>
      <w:lang w:eastAsia="zh-CN"/>
    </w:rPr>
  </w:style>
  <w:style w:type="character" w:customStyle="1" w:styleId="BlueChaptertitleChar">
    <w:name w:val="Blue Chapter title Char"/>
    <w:basedOn w:val="RedChapterHeadChar"/>
    <w:link w:val="BlueChaptertitle"/>
    <w:rsid w:val="009405DF"/>
    <w:rPr>
      <w:rFonts w:ascii="Calibri" w:eastAsia="SimSun" w:hAnsi="Calibri"/>
      <w:bCs/>
      <w:color w:val="071A11" w:themeColor="text2" w:themeShade="BF"/>
      <w:sz w:val="40"/>
      <w:szCs w:val="40"/>
      <w:lang w:eastAsia="zh-CN"/>
    </w:rPr>
  </w:style>
  <w:style w:type="character" w:customStyle="1" w:styleId="Heading1Char">
    <w:name w:val="Heading 1 Char"/>
    <w:aliases w:val="Yellow head Char"/>
    <w:basedOn w:val="DefaultParagraphFont"/>
    <w:link w:val="Heading1"/>
    <w:uiPriority w:val="9"/>
    <w:rsid w:val="009405DF"/>
    <w:rPr>
      <w:rFonts w:eastAsiaTheme="majorEastAsia" w:cstheme="majorBidi"/>
      <w:color w:val="F6690A" w:themeColor="accent1" w:themeShade="BF"/>
      <w:sz w:val="32"/>
      <w:szCs w:val="32"/>
    </w:rPr>
  </w:style>
  <w:style w:type="paragraph" w:customStyle="1" w:styleId="Bulletstyle">
    <w:name w:val="Bullet style"/>
    <w:basedOn w:val="ListParagraph"/>
    <w:link w:val="BulletstyleChar"/>
    <w:qFormat/>
    <w:rsid w:val="00BD0586"/>
    <w:pPr>
      <w:numPr>
        <w:numId w:val="2"/>
      </w:numPr>
      <w:ind w:left="714" w:hanging="357"/>
    </w:pPr>
  </w:style>
  <w:style w:type="character" w:customStyle="1" w:styleId="BulletstyleChar">
    <w:name w:val="Bullet style Char"/>
    <w:basedOn w:val="DefaultParagraphFont"/>
    <w:link w:val="Bulletstyle"/>
    <w:rsid w:val="00BD0586"/>
  </w:style>
  <w:style w:type="character" w:customStyle="1" w:styleId="Heading2Char">
    <w:name w:val="Heading 2 Char"/>
    <w:aliases w:val="Green subhead Char"/>
    <w:basedOn w:val="DefaultParagraphFont"/>
    <w:link w:val="Heading2"/>
    <w:uiPriority w:val="9"/>
    <w:rsid w:val="009C0E02"/>
    <w:rPr>
      <w:rFonts w:eastAsiaTheme="majorEastAsia" w:cstheme="majorBidi"/>
      <w:color w:val="013132" w:themeColor="accent2" w:themeShade="BF"/>
      <w:sz w:val="26"/>
      <w:szCs w:val="26"/>
    </w:rPr>
  </w:style>
  <w:style w:type="paragraph" w:styleId="NoSpacing">
    <w:name w:val="No Spacing"/>
    <w:aliases w:val="Program code para"/>
    <w:basedOn w:val="Normal"/>
    <w:autoRedefine/>
    <w:uiPriority w:val="1"/>
    <w:qFormat/>
    <w:rsid w:val="00662C1E"/>
    <w:pPr>
      <w:tabs>
        <w:tab w:val="left" w:pos="426"/>
        <w:tab w:val="left" w:pos="851"/>
        <w:tab w:val="left" w:pos="1276"/>
        <w:tab w:val="left" w:pos="1701"/>
        <w:tab w:val="right" w:pos="8931"/>
      </w:tabs>
      <w:spacing w:after="0"/>
    </w:pPr>
    <w:rPr>
      <w:rFonts w:ascii="Courier New" w:hAnsi="Courier New" w:cs="Courier New"/>
      <w:sz w:val="20"/>
    </w:rPr>
  </w:style>
  <w:style w:type="table" w:styleId="TableGrid">
    <w:name w:val="Table Grid"/>
    <w:basedOn w:val="TableNormal"/>
    <w:uiPriority w:val="39"/>
    <w:rsid w:val="00457F0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106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06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2430C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430CB"/>
  </w:style>
  <w:style w:type="paragraph" w:styleId="Footer">
    <w:name w:val="footer"/>
    <w:basedOn w:val="Normal"/>
    <w:link w:val="FooterChar"/>
    <w:uiPriority w:val="99"/>
    <w:unhideWhenUsed/>
    <w:rsid w:val="002430C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430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Banded">
  <a:themeElements>
    <a:clrScheme name="Geo Unit 6A">
      <a:dk1>
        <a:sysClr val="windowText" lastClr="000000"/>
      </a:dk1>
      <a:lt1>
        <a:sysClr val="window" lastClr="FFFFFF"/>
      </a:lt1>
      <a:dk2>
        <a:srgbClr val="0A2318"/>
      </a:dk2>
      <a:lt2>
        <a:srgbClr val="FFFFFF"/>
      </a:lt2>
      <a:accent1>
        <a:srgbClr val="F99D5E"/>
      </a:accent1>
      <a:accent2>
        <a:srgbClr val="024244"/>
      </a:accent2>
      <a:accent3>
        <a:srgbClr val="C1421F"/>
      </a:accent3>
      <a:accent4>
        <a:srgbClr val="E55F68"/>
      </a:accent4>
      <a:accent5>
        <a:srgbClr val="14C5E6"/>
      </a:accent5>
      <a:accent6>
        <a:srgbClr val="90F4F2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7668C0-E35B-419B-B2ED-1E85667FED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CF4CEB-564F-4987-AE3A-7CC85D3A4B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FA1C22-12D6-41B1-BDF7-9D0A522DEEE9}">
  <ds:schemaRefs>
    <ds:schemaRef ds:uri="http://schemas.microsoft.com/office/2006/documentManagement/types"/>
    <ds:schemaRef ds:uri="http://www.w3.org/XML/1998/namespace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openxmlformats.org/package/2006/metadata/core-properties"/>
    <ds:schemaRef ds:uri="94dce8ab-38ff-4714-b1ed-1fc5e4d9abd1"/>
    <ds:schemaRef ds:uri="1ef05dc5-97a2-498b-bf7c-bd189143a1f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Mike Bloys</cp:lastModifiedBy>
  <cp:revision>14</cp:revision>
  <cp:lastPrinted>2020-04-09T10:26:00Z</cp:lastPrinted>
  <dcterms:created xsi:type="dcterms:W3CDTF">2016-05-22T09:06:00Z</dcterms:created>
  <dcterms:modified xsi:type="dcterms:W3CDTF">2021-10-06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